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00317" w14:textId="77777777" w:rsidR="00F428DB" w:rsidRDefault="00F428DB" w:rsidP="00F428DB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xxxx</w:t>
      </w:r>
    </w:p>
    <w:p w14:paraId="51CC9681" w14:textId="2F03569C" w:rsidR="003A7B2F" w:rsidRDefault="00F428DB" w:rsidP="00F428DB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Online, Electronic meeting, 13 -16 January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78484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78484F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78484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78484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78484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78484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78484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5120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2</Pages>
  <Words>185</Words>
  <Characters>163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CC</cp:lastModifiedBy>
  <cp:revision>36</cp:revision>
  <cp:lastPrinted>1899-12-31T23:00:00Z</cp:lastPrinted>
  <dcterms:created xsi:type="dcterms:W3CDTF">2020-02-03T08:32:00Z</dcterms:created>
  <dcterms:modified xsi:type="dcterms:W3CDTF">2024-12-1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